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33F6" w:rsidRPr="00E3443C" w:rsidRDefault="005C6C8A" w:rsidP="008C33F6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00000"/>
          <w:sz w:val="20"/>
          <w:szCs w:val="20"/>
        </w:rPr>
      </w:pPr>
      <w:r>
        <w:rPr>
          <w:rFonts w:ascii="Arial" w:eastAsia="Times New Roman" w:hAnsi="Arial" w:cs="Arial"/>
          <w:b/>
          <w:color w:val="020202"/>
          <w:sz w:val="20"/>
          <w:szCs w:val="20"/>
        </w:rPr>
        <w:t>PROXY LETTER</w:t>
      </w:r>
    </w:p>
    <w:p w:rsidR="005C6C8A" w:rsidRPr="005C6C8A" w:rsidRDefault="005C6C8A" w:rsidP="005C6C8A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>TO ATTEND THE ANNUAL GENERAL MEETING OF SHAREHOLDERS</w:t>
      </w:r>
    </w:p>
    <w:p w:rsidR="005D1868" w:rsidRPr="00E3443C" w:rsidRDefault="008C33F6" w:rsidP="005C6C8A">
      <w:pPr>
        <w:widowControl w:val="0"/>
        <w:autoSpaceDE w:val="0"/>
        <w:autoSpaceDN w:val="0"/>
        <w:adjustRightInd w:val="0"/>
        <w:spacing w:after="0" w:line="240" w:lineRule="auto"/>
        <w:ind w:right="120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PT</w:t>
      </w: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ADARO</w:t>
      </w: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ENERGY</w:t>
      </w: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b/>
          <w:color w:val="020202"/>
          <w:sz w:val="20"/>
          <w:szCs w:val="20"/>
        </w:rPr>
        <w:t>TBK</w:t>
      </w:r>
    </w:p>
    <w:p w:rsidR="008C33F6" w:rsidRPr="00E3443C" w:rsidRDefault="008C33F6" w:rsidP="008C33F6">
      <w:pPr>
        <w:spacing w:after="0" w:line="240" w:lineRule="auto"/>
        <w:rPr>
          <w:rFonts w:ascii="Arial" w:eastAsia="Times New Roman" w:hAnsi="Arial" w:cs="Arial"/>
          <w:b/>
          <w:color w:val="020202"/>
          <w:sz w:val="20"/>
          <w:szCs w:val="20"/>
        </w:rPr>
      </w:pPr>
    </w:p>
    <w:p w:rsidR="008C33F6" w:rsidRPr="00E3443C" w:rsidRDefault="005C6C8A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>
        <w:rPr>
          <w:rFonts w:ascii="Arial" w:eastAsia="Times New Roman" w:hAnsi="Arial" w:cs="Arial"/>
          <w:color w:val="020202"/>
          <w:sz w:val="20"/>
          <w:szCs w:val="20"/>
        </w:rPr>
        <w:t xml:space="preserve">The undersigned </w:t>
      </w:r>
      <w:proofErr w:type="gramStart"/>
      <w:r>
        <w:rPr>
          <w:rFonts w:ascii="Arial" w:eastAsia="Times New Roman" w:hAnsi="Arial" w:cs="Arial"/>
          <w:color w:val="020202"/>
          <w:sz w:val="20"/>
          <w:szCs w:val="20"/>
        </w:rPr>
        <w:t>below</w:t>
      </w:r>
      <w:r w:rsidR="001548B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  <w:proofErr w:type="gramEnd"/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936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450"/>
        <w:gridCol w:w="6930"/>
      </w:tblGrid>
      <w:tr w:rsidR="00D13220" w:rsidRPr="00E3443C" w:rsidTr="00D13220">
        <w:tc>
          <w:tcPr>
            <w:tcW w:w="1980" w:type="dxa"/>
          </w:tcPr>
          <w:p w:rsidR="00D13220" w:rsidRPr="00E3443C" w:rsidRDefault="005C6C8A" w:rsidP="005C6C8A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e</w:t>
            </w:r>
            <w:r w:rsidR="0067003A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/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Company</w:t>
            </w:r>
          </w:p>
        </w:tc>
        <w:tc>
          <w:tcPr>
            <w:tcW w:w="450" w:type="dxa"/>
          </w:tcPr>
          <w:p w:rsidR="00D13220" w:rsidRPr="00E3443C" w:rsidRDefault="00D13220" w:rsidP="00D13220">
            <w:pPr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930" w:type="dxa"/>
          </w:tcPr>
          <w:p w:rsidR="00D13220" w:rsidRPr="0067003A" w:rsidRDefault="0067003A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D13220" w:rsidRPr="00E3443C" w:rsidTr="00D13220">
        <w:tc>
          <w:tcPr>
            <w:tcW w:w="1980" w:type="dxa"/>
          </w:tcPr>
          <w:p w:rsidR="00D13220" w:rsidRPr="00E3443C" w:rsidRDefault="00D13220" w:rsidP="005C6C8A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</w:t>
            </w:r>
            <w:r w:rsidR="005C6C8A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dress</w:t>
            </w:r>
          </w:p>
        </w:tc>
        <w:tc>
          <w:tcPr>
            <w:tcW w:w="450" w:type="dxa"/>
          </w:tcPr>
          <w:p w:rsidR="00D13220" w:rsidRPr="00E3443C" w:rsidRDefault="00D13220" w:rsidP="00D13220">
            <w:pPr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930" w:type="dxa"/>
          </w:tcPr>
          <w:p w:rsidR="00D13220" w:rsidRPr="0067003A" w:rsidRDefault="0067003A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D13220" w:rsidRPr="00E3443C" w:rsidTr="00D13220">
        <w:tc>
          <w:tcPr>
            <w:tcW w:w="1980" w:type="dxa"/>
          </w:tcPr>
          <w:p w:rsidR="00D13220" w:rsidRPr="00E3443C" w:rsidRDefault="005C6C8A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ID Number</w:t>
            </w:r>
          </w:p>
        </w:tc>
        <w:tc>
          <w:tcPr>
            <w:tcW w:w="450" w:type="dxa"/>
          </w:tcPr>
          <w:p w:rsidR="00D13220" w:rsidRPr="00E3443C" w:rsidRDefault="00D13220" w:rsidP="00D13220">
            <w:pPr>
              <w:jc w:val="center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:</w:t>
            </w:r>
          </w:p>
        </w:tc>
        <w:tc>
          <w:tcPr>
            <w:tcW w:w="6930" w:type="dxa"/>
          </w:tcPr>
          <w:p w:rsidR="00D13220" w:rsidRPr="0067003A" w:rsidRDefault="0067003A" w:rsidP="00D13220">
            <w:pPr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</w:tbl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D13220" w:rsidRPr="00E3443C" w:rsidRDefault="005C6C8A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>
        <w:rPr>
          <w:rFonts w:ascii="Arial" w:eastAsia="Times New Roman" w:hAnsi="Arial" w:cs="Arial"/>
          <w:color w:val="020202"/>
          <w:sz w:val="20"/>
          <w:szCs w:val="20"/>
        </w:rPr>
        <w:t>As the holder of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>___________________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 shares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with valid voting rights in PT Adaro Energy </w:t>
      </w:r>
      <w:proofErr w:type="spellStart"/>
      <w:r>
        <w:rPr>
          <w:rFonts w:ascii="Arial" w:eastAsia="Times New Roman" w:hAnsi="Arial" w:cs="Arial"/>
          <w:color w:val="020202"/>
          <w:sz w:val="20"/>
          <w:szCs w:val="20"/>
        </w:rPr>
        <w:t>Tbk</w:t>
      </w:r>
      <w:proofErr w:type="spellEnd"/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(“</w:t>
      </w:r>
      <w:r>
        <w:rPr>
          <w:rFonts w:ascii="Arial" w:eastAsia="Times New Roman" w:hAnsi="Arial" w:cs="Arial"/>
          <w:b/>
          <w:color w:val="020202"/>
          <w:sz w:val="20"/>
          <w:szCs w:val="20"/>
        </w:rPr>
        <w:t>the Compan</w:t>
      </w:r>
      <w:r w:rsidRPr="0042319C">
        <w:rPr>
          <w:rFonts w:ascii="Arial" w:eastAsia="Times New Roman" w:hAnsi="Arial" w:cs="Arial"/>
          <w:b/>
          <w:color w:val="020202"/>
          <w:sz w:val="20"/>
          <w:szCs w:val="20"/>
        </w:rPr>
        <w:t>y</w:t>
      </w:r>
      <w:r w:rsidR="0067003A">
        <w:rPr>
          <w:rFonts w:ascii="Arial" w:eastAsia="Times New Roman" w:hAnsi="Arial" w:cs="Arial"/>
          <w:color w:val="020202"/>
          <w:sz w:val="20"/>
          <w:szCs w:val="20"/>
        </w:rPr>
        <w:t xml:space="preserve">”), </w:t>
      </w:r>
      <w:r w:rsidRPr="005C6C8A">
        <w:rPr>
          <w:rFonts w:ascii="Arial" w:eastAsia="Times New Roman" w:hAnsi="Arial" w:cs="Arial"/>
          <w:color w:val="020202"/>
          <w:sz w:val="20"/>
          <w:szCs w:val="20"/>
        </w:rPr>
        <w:t>hereinaf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ter shall be referred to as </w:t>
      </w:r>
      <w:r w:rsidR="0042319C">
        <w:rPr>
          <w:rFonts w:ascii="Arial" w:eastAsia="Times New Roman" w:hAnsi="Arial" w:cs="Arial"/>
          <w:color w:val="020202"/>
          <w:sz w:val="20"/>
          <w:szCs w:val="20"/>
        </w:rPr>
        <w:t xml:space="preserve">the </w:t>
      </w:r>
      <w:r w:rsidRPr="005C6C8A">
        <w:rPr>
          <w:rFonts w:ascii="Arial" w:eastAsia="Times New Roman" w:hAnsi="Arial" w:cs="Arial"/>
          <w:color w:val="020202"/>
          <w:sz w:val="20"/>
          <w:szCs w:val="20"/>
        </w:rPr>
        <w:t>“</w:t>
      </w:r>
      <w:r w:rsidRPr="005C6C8A">
        <w:rPr>
          <w:rFonts w:ascii="Arial" w:eastAsia="Times New Roman" w:hAnsi="Arial" w:cs="Arial"/>
          <w:b/>
          <w:color w:val="020202"/>
          <w:sz w:val="20"/>
          <w:szCs w:val="20"/>
        </w:rPr>
        <w:t>Principal</w:t>
      </w:r>
      <w:r w:rsidRPr="005C6C8A">
        <w:rPr>
          <w:rFonts w:ascii="Arial" w:eastAsia="Times New Roman" w:hAnsi="Arial" w:cs="Arial"/>
          <w:color w:val="020202"/>
          <w:sz w:val="20"/>
          <w:szCs w:val="20"/>
        </w:rPr>
        <w:t>”</w:t>
      </w:r>
      <w:r w:rsidR="001548BC">
        <w:rPr>
          <w:rFonts w:ascii="Arial" w:eastAsia="Times New Roman" w:hAnsi="Arial" w:cs="Arial"/>
          <w:color w:val="020202"/>
          <w:sz w:val="20"/>
          <w:szCs w:val="20"/>
        </w:rPr>
        <w:t>.</w:t>
      </w:r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D13220" w:rsidRPr="00E3443C" w:rsidRDefault="001548BC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>
        <w:rPr>
          <w:rFonts w:ascii="Arial" w:eastAsia="Times New Roman" w:hAnsi="Arial" w:cs="Arial"/>
          <w:color w:val="020202"/>
          <w:sz w:val="20"/>
          <w:szCs w:val="20"/>
        </w:rPr>
        <w:t>H</w:t>
      </w:r>
      <w:r w:rsidRPr="001548BC">
        <w:rPr>
          <w:rFonts w:ascii="Arial" w:eastAsia="Times New Roman" w:hAnsi="Arial" w:cs="Arial"/>
          <w:color w:val="020202"/>
          <w:sz w:val="20"/>
          <w:szCs w:val="20"/>
        </w:rPr>
        <w:t xml:space="preserve">ereby grant power of attorney </w:t>
      </w:r>
      <w:proofErr w:type="gramStart"/>
      <w:r w:rsidRPr="001548BC">
        <w:rPr>
          <w:rFonts w:ascii="Arial" w:eastAsia="Times New Roman" w:hAnsi="Arial" w:cs="Arial"/>
          <w:color w:val="020202"/>
          <w:sz w:val="20"/>
          <w:szCs w:val="20"/>
        </w:rPr>
        <w:t>to</w:t>
      </w:r>
      <w:r w:rsidR="00D279BC"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="00D13220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  <w:proofErr w:type="gramEnd"/>
    </w:p>
    <w:p w:rsidR="00D13220" w:rsidRPr="00E3443C" w:rsidRDefault="00D13220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945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450"/>
        <w:gridCol w:w="7020"/>
      </w:tblGrid>
      <w:tr w:rsidR="008C33F6" w:rsidRPr="00E3443C" w:rsidTr="0092037B">
        <w:tc>
          <w:tcPr>
            <w:tcW w:w="1980" w:type="dxa"/>
          </w:tcPr>
          <w:p w:rsidR="008C33F6" w:rsidRPr="00E3443C" w:rsidRDefault="008C33F6" w:rsidP="001548BC">
            <w:pPr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Nam</w:t>
            </w:r>
            <w:r w:rsidR="001548B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e</w:t>
            </w:r>
          </w:p>
        </w:tc>
        <w:tc>
          <w:tcPr>
            <w:tcW w:w="450" w:type="dxa"/>
          </w:tcPr>
          <w:p w:rsidR="008C33F6" w:rsidRPr="00E3443C" w:rsidRDefault="008C33F6" w:rsidP="008C33F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020" w:type="dxa"/>
          </w:tcPr>
          <w:p w:rsidR="008C33F6" w:rsidRPr="00E3443C" w:rsidRDefault="0067003A" w:rsidP="008C33F6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8C33F6" w:rsidRPr="00E3443C" w:rsidTr="0092037B">
        <w:tc>
          <w:tcPr>
            <w:tcW w:w="1980" w:type="dxa"/>
          </w:tcPr>
          <w:p w:rsidR="008C33F6" w:rsidRPr="00E3443C" w:rsidRDefault="008C33F6" w:rsidP="001548BC">
            <w:pPr>
              <w:jc w:val="both"/>
              <w:rPr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</w:t>
            </w:r>
            <w:r w:rsidR="001548B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dress</w:t>
            </w:r>
          </w:p>
        </w:tc>
        <w:tc>
          <w:tcPr>
            <w:tcW w:w="450" w:type="dxa"/>
          </w:tcPr>
          <w:p w:rsidR="008C33F6" w:rsidRPr="00E3443C" w:rsidRDefault="008C33F6" w:rsidP="008C33F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020" w:type="dxa"/>
          </w:tcPr>
          <w:p w:rsidR="008C33F6" w:rsidRPr="00E3443C" w:rsidRDefault="0067003A" w:rsidP="00D13220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  <w:tr w:rsidR="008C33F6" w:rsidRPr="00E3443C" w:rsidTr="0092037B">
        <w:tc>
          <w:tcPr>
            <w:tcW w:w="1980" w:type="dxa"/>
          </w:tcPr>
          <w:p w:rsidR="008C33F6" w:rsidRPr="00E3443C" w:rsidRDefault="001548BC" w:rsidP="001548BC">
            <w:pPr>
              <w:jc w:val="both"/>
              <w:rPr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 xml:space="preserve">ID </w:t>
            </w:r>
            <w:r w:rsidR="008C33F6" w:rsidRPr="00E3443C"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N</w:t>
            </w:r>
            <w:r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  <w:t>umber</w:t>
            </w:r>
          </w:p>
        </w:tc>
        <w:tc>
          <w:tcPr>
            <w:tcW w:w="450" w:type="dxa"/>
          </w:tcPr>
          <w:p w:rsidR="008C33F6" w:rsidRPr="00E3443C" w:rsidRDefault="008C33F6" w:rsidP="008C33F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7020" w:type="dxa"/>
          </w:tcPr>
          <w:p w:rsidR="008C33F6" w:rsidRPr="00E3443C" w:rsidRDefault="0067003A" w:rsidP="008C33F6">
            <w:pPr>
              <w:widowControl w:val="0"/>
              <w:autoSpaceDE w:val="0"/>
              <w:autoSpaceDN w:val="0"/>
              <w:adjustRightInd w:val="0"/>
              <w:spacing w:line="245" w:lineRule="exact"/>
              <w:ind w:left="5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___________________________________________________________</w:t>
            </w:r>
          </w:p>
        </w:tc>
      </w:tr>
    </w:tbl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1548BC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proofErr w:type="gramStart"/>
      <w:r w:rsidRPr="001548BC">
        <w:rPr>
          <w:rFonts w:ascii="Arial" w:eastAsia="Times New Roman" w:hAnsi="Arial" w:cs="Arial"/>
          <w:color w:val="020202"/>
          <w:sz w:val="20"/>
          <w:szCs w:val="20"/>
        </w:rPr>
        <w:t>hereinaf</w:t>
      </w:r>
      <w:r>
        <w:rPr>
          <w:rFonts w:ascii="Arial" w:eastAsia="Times New Roman" w:hAnsi="Arial" w:cs="Arial"/>
          <w:color w:val="020202"/>
          <w:sz w:val="20"/>
          <w:szCs w:val="20"/>
        </w:rPr>
        <w:t>ter</w:t>
      </w:r>
      <w:proofErr w:type="gramEnd"/>
      <w:r>
        <w:rPr>
          <w:rFonts w:ascii="Arial" w:eastAsia="Times New Roman" w:hAnsi="Arial" w:cs="Arial"/>
          <w:color w:val="020202"/>
          <w:sz w:val="20"/>
          <w:szCs w:val="20"/>
        </w:rPr>
        <w:t xml:space="preserve"> shall be referred to as</w:t>
      </w:r>
      <w:r w:rsidR="0042319C">
        <w:rPr>
          <w:rFonts w:ascii="Arial" w:eastAsia="Times New Roman" w:hAnsi="Arial" w:cs="Arial"/>
          <w:color w:val="020202"/>
          <w:sz w:val="20"/>
          <w:szCs w:val="20"/>
        </w:rPr>
        <w:t xml:space="preserve"> the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 w:rsidRPr="001548BC">
        <w:rPr>
          <w:rFonts w:ascii="Arial" w:eastAsia="Times New Roman" w:hAnsi="Arial" w:cs="Arial"/>
          <w:color w:val="020202"/>
          <w:sz w:val="20"/>
          <w:szCs w:val="20"/>
        </w:rPr>
        <w:t>“</w:t>
      </w:r>
      <w:r w:rsidRPr="001548BC">
        <w:rPr>
          <w:rFonts w:ascii="Arial" w:eastAsia="Times New Roman" w:hAnsi="Arial" w:cs="Arial"/>
          <w:b/>
          <w:color w:val="020202"/>
          <w:sz w:val="20"/>
          <w:szCs w:val="20"/>
        </w:rPr>
        <w:t>Attorney</w:t>
      </w:r>
      <w:r w:rsidRPr="001548BC">
        <w:rPr>
          <w:rFonts w:ascii="Arial" w:eastAsia="Times New Roman" w:hAnsi="Arial" w:cs="Arial"/>
          <w:color w:val="020202"/>
          <w:sz w:val="20"/>
          <w:szCs w:val="20"/>
        </w:rPr>
        <w:t>”</w:t>
      </w:r>
    </w:p>
    <w:p w:rsidR="008C33F6" w:rsidRPr="00E3443C" w:rsidRDefault="008C33F6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8C33F6" w:rsidP="0092037B">
      <w:pPr>
        <w:spacing w:after="0" w:line="240" w:lineRule="auto"/>
        <w:jc w:val="center"/>
        <w:rPr>
          <w:rFonts w:ascii="Arial" w:eastAsia="Times New Roman" w:hAnsi="Arial" w:cs="Arial"/>
          <w:b/>
          <w:color w:val="020202"/>
          <w:sz w:val="20"/>
          <w:szCs w:val="20"/>
        </w:rPr>
      </w:pP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----</w:t>
      </w:r>
      <w:r w:rsidR="001548BC">
        <w:rPr>
          <w:rFonts w:ascii="Arial" w:eastAsia="Times New Roman" w:hAnsi="Arial" w:cs="Arial"/>
          <w:b/>
          <w:color w:val="020202"/>
          <w:sz w:val="20"/>
          <w:szCs w:val="20"/>
        </w:rPr>
        <w:t>SPECIFICALLY</w:t>
      </w:r>
      <w:r w:rsidRPr="00E3443C">
        <w:rPr>
          <w:rFonts w:ascii="Arial" w:eastAsia="Times New Roman" w:hAnsi="Arial" w:cs="Arial"/>
          <w:b/>
          <w:color w:val="020202"/>
          <w:sz w:val="20"/>
          <w:szCs w:val="20"/>
        </w:rPr>
        <w:t>-----------------------------------------------------</w:t>
      </w:r>
    </w:p>
    <w:p w:rsidR="004671BF" w:rsidRPr="004671BF" w:rsidRDefault="004671BF" w:rsidP="008C33F6">
      <w:pPr>
        <w:spacing w:after="0" w:line="240" w:lineRule="auto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p w:rsidR="008C33F6" w:rsidRPr="00E3443C" w:rsidRDefault="00423EB9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  <w:r>
        <w:rPr>
          <w:rFonts w:ascii="Arial" w:eastAsia="Times New Roman" w:hAnsi="Arial" w:cs="Arial"/>
          <w:color w:val="020202"/>
          <w:sz w:val="20"/>
          <w:szCs w:val="20"/>
        </w:rPr>
        <w:t>to represent and on behalf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 xml:space="preserve"> of </w:t>
      </w:r>
      <w:r w:rsidR="0042319C">
        <w:rPr>
          <w:rFonts w:ascii="Arial" w:eastAsia="Times New Roman" w:hAnsi="Arial" w:cs="Arial"/>
          <w:color w:val="020202"/>
          <w:sz w:val="20"/>
          <w:szCs w:val="20"/>
        </w:rPr>
        <w:t>t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 xml:space="preserve">he Principal 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to attend and </w:t>
      </w:r>
      <w:r w:rsidRPr="00423EB9">
        <w:rPr>
          <w:rFonts w:ascii="Arial" w:eastAsia="Times New Roman" w:hAnsi="Arial" w:cs="Arial"/>
          <w:color w:val="020202"/>
          <w:sz w:val="20"/>
          <w:szCs w:val="20"/>
        </w:rPr>
        <w:t>to cast a vote according to the number of shares which are stated</w:t>
      </w:r>
      <w:r w:rsidRPr="00E3443C">
        <w:rPr>
          <w:rFonts w:ascii="Arial" w:eastAsia="Times New Roman" w:hAnsi="Arial" w:cs="Arial"/>
          <w:color w:val="020202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20202"/>
          <w:sz w:val="20"/>
          <w:szCs w:val="20"/>
        </w:rPr>
        <w:t xml:space="preserve">above on the Company’s Annual General Meeting of Shareholders 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(</w:t>
      </w:r>
      <w:r w:rsidR="008C33F6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r w:rsidRPr="00423EB9">
        <w:rPr>
          <w:rFonts w:ascii="Arial" w:eastAsia="Times New Roman" w:hAnsi="Arial" w:cs="Arial"/>
          <w:b/>
          <w:color w:val="171717"/>
          <w:sz w:val="20"/>
          <w:szCs w:val="20"/>
        </w:rPr>
        <w:t xml:space="preserve">the </w:t>
      </w:r>
      <w:r w:rsidRPr="00423EB9">
        <w:rPr>
          <w:rFonts w:ascii="Arial" w:eastAsia="Times New Roman" w:hAnsi="Arial" w:cs="Arial"/>
          <w:b/>
          <w:color w:val="020202"/>
          <w:sz w:val="20"/>
          <w:szCs w:val="20"/>
        </w:rPr>
        <w:t>M</w:t>
      </w:r>
      <w:r>
        <w:rPr>
          <w:rFonts w:ascii="Arial" w:eastAsia="Times New Roman" w:hAnsi="Arial" w:cs="Arial"/>
          <w:b/>
          <w:color w:val="020202"/>
          <w:sz w:val="20"/>
          <w:szCs w:val="20"/>
        </w:rPr>
        <w:t>eeting</w:t>
      </w:r>
      <w:r w:rsidR="008C33F6" w:rsidRPr="00E3443C">
        <w:rPr>
          <w:rFonts w:ascii="Arial" w:eastAsia="Times New Roman" w:hAnsi="Arial" w:cs="Arial"/>
          <w:color w:val="171717"/>
          <w:sz w:val="20"/>
          <w:szCs w:val="20"/>
        </w:rPr>
        <w:t>"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)</w:t>
      </w:r>
      <w:r w:rsidR="008C33F6" w:rsidRPr="00E3443C">
        <w:rPr>
          <w:rFonts w:ascii="Arial" w:eastAsia="Times New Roman" w:hAnsi="Arial" w:cs="Arial"/>
          <w:color w:val="020202"/>
          <w:spacing w:val="21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20202"/>
          <w:sz w:val="20"/>
          <w:szCs w:val="20"/>
        </w:rPr>
        <w:t>which will be held on</w:t>
      </w:r>
      <w:r w:rsidR="008C33F6" w:rsidRPr="00E3443C">
        <w:rPr>
          <w:rFonts w:ascii="Arial" w:eastAsia="Times New Roman" w:hAnsi="Arial" w:cs="Arial"/>
          <w:color w:val="020202"/>
          <w:sz w:val="20"/>
          <w:szCs w:val="20"/>
        </w:rPr>
        <w:t>:</w:t>
      </w:r>
    </w:p>
    <w:p w:rsidR="0092037B" w:rsidRPr="00E3443C" w:rsidRDefault="0092037B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20202"/>
          <w:sz w:val="20"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9"/>
        <w:gridCol w:w="424"/>
        <w:gridCol w:w="6492"/>
      </w:tblGrid>
      <w:tr w:rsidR="00F2333F" w:rsidRPr="00E3443C" w:rsidTr="00B33027">
        <w:tc>
          <w:tcPr>
            <w:tcW w:w="2219" w:type="dxa"/>
          </w:tcPr>
          <w:p w:rsidR="00F2333F" w:rsidRPr="00E3443C" w:rsidRDefault="00423EB9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ate</w:t>
            </w:r>
          </w:p>
        </w:tc>
        <w:tc>
          <w:tcPr>
            <w:tcW w:w="424" w:type="dxa"/>
          </w:tcPr>
          <w:p w:rsidR="00F2333F" w:rsidRPr="00E3443C" w:rsidRDefault="00F2333F" w:rsidP="002977B8">
            <w:pPr>
              <w:jc w:val="center"/>
              <w:rPr>
                <w:sz w:val="20"/>
                <w:szCs w:val="20"/>
              </w:rPr>
            </w:pPr>
            <w:r w:rsidRPr="00E3443C">
              <w:rPr>
                <w:sz w:val="20"/>
                <w:szCs w:val="20"/>
              </w:rPr>
              <w:t>:</w:t>
            </w:r>
          </w:p>
        </w:tc>
        <w:tc>
          <w:tcPr>
            <w:tcW w:w="6492" w:type="dxa"/>
          </w:tcPr>
          <w:p w:rsidR="00F2333F" w:rsidRPr="00E3443C" w:rsidRDefault="005554CB" w:rsidP="00423EB9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Monday</w:t>
            </w:r>
            <w:r w:rsidR="00F2333F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,</w:t>
            </w:r>
            <w:r w:rsidR="00F2333F" w:rsidRPr="00423EB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r w:rsidR="00423EB9" w:rsidRPr="00423EB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April </w:t>
            </w:r>
            <w:r w:rsidR="00D62BC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18</w:t>
            </w:r>
            <w:r w:rsidR="00423EB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,</w:t>
            </w:r>
            <w:r w:rsidR="00F2333F" w:rsidRPr="00423EB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r w:rsidR="00F2333F"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201</w:t>
            </w:r>
            <w:r w:rsidR="00D62BC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6</w:t>
            </w:r>
          </w:p>
        </w:tc>
      </w:tr>
      <w:tr w:rsidR="00F2333F" w:rsidRPr="00E3443C" w:rsidTr="00B33027">
        <w:tc>
          <w:tcPr>
            <w:tcW w:w="2219" w:type="dxa"/>
          </w:tcPr>
          <w:p w:rsidR="00F2333F" w:rsidRPr="00E3443C" w:rsidRDefault="00423EB9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ime</w:t>
            </w:r>
          </w:p>
        </w:tc>
        <w:tc>
          <w:tcPr>
            <w:tcW w:w="424" w:type="dxa"/>
          </w:tcPr>
          <w:p w:rsidR="00F2333F" w:rsidRPr="00E3443C" w:rsidRDefault="00F2333F" w:rsidP="002977B8">
            <w:pPr>
              <w:jc w:val="center"/>
              <w:rPr>
                <w:sz w:val="20"/>
                <w:szCs w:val="20"/>
              </w:rPr>
            </w:pPr>
            <w:r w:rsidRPr="00E3443C">
              <w:rPr>
                <w:sz w:val="20"/>
                <w:szCs w:val="20"/>
              </w:rPr>
              <w:t>:</w:t>
            </w:r>
          </w:p>
        </w:tc>
        <w:tc>
          <w:tcPr>
            <w:tcW w:w="6492" w:type="dxa"/>
          </w:tcPr>
          <w:p w:rsidR="00F2333F" w:rsidRPr="00E3443C" w:rsidRDefault="00F2333F" w:rsidP="00423EB9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09</w:t>
            </w:r>
            <w:r w:rsidR="004671BF">
              <w:rPr>
                <w:rFonts w:ascii="Arial" w:eastAsia="Times New Roman" w:hAnsi="Arial" w:cs="Arial"/>
                <w:color w:val="171717"/>
                <w:sz w:val="20"/>
                <w:szCs w:val="20"/>
              </w:rPr>
              <w:t>:</w:t>
            </w: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00</w:t>
            </w:r>
            <w:r w:rsidRPr="00E3443C">
              <w:rPr>
                <w:rFonts w:ascii="Arial" w:eastAsia="Times New Roman" w:hAnsi="Arial" w:cs="Arial"/>
                <w:color w:val="020202"/>
                <w:spacing w:val="4"/>
                <w:sz w:val="20"/>
                <w:szCs w:val="20"/>
              </w:rPr>
              <w:t xml:space="preserve"> </w:t>
            </w:r>
            <w:r w:rsidRPr="00E3443C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- </w:t>
            </w:r>
            <w:r w:rsidR="00B33027" w:rsidRPr="00E3443C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1</w:t>
            </w:r>
            <w:r w:rsidR="004671BF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2:</w:t>
            </w:r>
            <w:r w:rsidR="00634B5D" w:rsidRPr="00E3443C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 xml:space="preserve">00 </w:t>
            </w:r>
            <w:r w:rsidR="00423EB9">
              <w:rPr>
                <w:rFonts w:ascii="Arial" w:eastAsia="Times New Roman" w:hAnsi="Arial" w:cs="Arial"/>
                <w:color w:val="020202"/>
                <w:spacing w:val="2"/>
                <w:sz w:val="20"/>
                <w:szCs w:val="20"/>
              </w:rPr>
              <w:t>Jakarta Time</w:t>
            </w:r>
          </w:p>
        </w:tc>
      </w:tr>
      <w:tr w:rsidR="00F2333F" w:rsidRPr="004671BF" w:rsidTr="00B33027">
        <w:tc>
          <w:tcPr>
            <w:tcW w:w="2219" w:type="dxa"/>
          </w:tcPr>
          <w:p w:rsidR="00F2333F" w:rsidRPr="00E3443C" w:rsidRDefault="00423EB9" w:rsidP="002977B8">
            <w:pPr>
              <w:widowControl w:val="0"/>
              <w:autoSpaceDE w:val="0"/>
              <w:autoSpaceDN w:val="0"/>
              <w:adjustRightInd w:val="0"/>
              <w:spacing w:line="245" w:lineRule="exact"/>
              <w:rPr>
                <w:rFonts w:ascii="Arial" w:eastAsia="Times New Roman" w:hAnsi="Arial" w:cs="Arial"/>
                <w:color w:val="020202"/>
                <w:position w:val="-1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Place</w:t>
            </w:r>
          </w:p>
        </w:tc>
        <w:tc>
          <w:tcPr>
            <w:tcW w:w="424" w:type="dxa"/>
          </w:tcPr>
          <w:p w:rsidR="00F2333F" w:rsidRPr="00E3443C" w:rsidRDefault="00F2333F" w:rsidP="002977B8">
            <w:pPr>
              <w:jc w:val="center"/>
              <w:rPr>
                <w:sz w:val="20"/>
                <w:szCs w:val="20"/>
              </w:rPr>
            </w:pPr>
            <w:r w:rsidRPr="00E3443C">
              <w:rPr>
                <w:sz w:val="20"/>
                <w:szCs w:val="20"/>
              </w:rPr>
              <w:t>:</w:t>
            </w:r>
          </w:p>
        </w:tc>
        <w:tc>
          <w:tcPr>
            <w:tcW w:w="6492" w:type="dxa"/>
          </w:tcPr>
          <w:p w:rsidR="00F2333F" w:rsidRDefault="0007513B" w:rsidP="00D279BC">
            <w:pPr>
              <w:widowControl w:val="0"/>
              <w:autoSpaceDE w:val="0"/>
              <w:autoSpaceDN w:val="0"/>
              <w:adjustRightInd w:val="0"/>
              <w:spacing w:line="245" w:lineRule="exact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daro Institute</w:t>
            </w:r>
          </w:p>
          <w:p w:rsidR="0007513B" w:rsidRDefault="0007513B" w:rsidP="00D279BC">
            <w:pPr>
              <w:widowControl w:val="0"/>
              <w:autoSpaceDE w:val="0"/>
              <w:autoSpaceDN w:val="0"/>
              <w:adjustRightInd w:val="0"/>
              <w:spacing w:line="245" w:lineRule="exact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empo Scan Tower, 29</w:t>
            </w:r>
            <w:r w:rsidR="00423EB9" w:rsidRPr="00423EB9">
              <w:rPr>
                <w:rFonts w:ascii="Arial" w:eastAsia="Times New Roman" w:hAnsi="Arial" w:cs="Arial"/>
                <w:color w:val="020202"/>
                <w:sz w:val="20"/>
                <w:szCs w:val="20"/>
                <w:vertAlign w:val="superscript"/>
              </w:rPr>
              <w:t>th</w:t>
            </w:r>
            <w:r w:rsidR="00423EB9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Floor</w:t>
            </w:r>
          </w:p>
          <w:p w:rsidR="004671BF" w:rsidRPr="004671BF" w:rsidRDefault="004671BF" w:rsidP="004671BF">
            <w:pPr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4671B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Jl. HR. </w:t>
            </w:r>
            <w:proofErr w:type="spellStart"/>
            <w:r w:rsidRPr="004671B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Rasuna</w:t>
            </w:r>
            <w:proofErr w:type="spellEnd"/>
            <w:r w:rsidRPr="004671B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Said </w:t>
            </w:r>
            <w:proofErr w:type="spellStart"/>
            <w:r w:rsidRPr="004671B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Kav</w:t>
            </w:r>
            <w:proofErr w:type="spellEnd"/>
            <w:r w:rsidRPr="004671B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. 3-4</w:t>
            </w:r>
          </w:p>
          <w:p w:rsidR="0007513B" w:rsidRPr="004671BF" w:rsidRDefault="004671BF" w:rsidP="004671BF">
            <w:pPr>
              <w:widowControl w:val="0"/>
              <w:autoSpaceDE w:val="0"/>
              <w:autoSpaceDN w:val="0"/>
              <w:adjustRightInd w:val="0"/>
              <w:spacing w:line="245" w:lineRule="exact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4671B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Jakarta 12950</w:t>
            </w:r>
          </w:p>
        </w:tc>
      </w:tr>
    </w:tbl>
    <w:p w:rsidR="00E3443C" w:rsidRPr="00E3443C" w:rsidRDefault="00E3443C" w:rsidP="006E3E46">
      <w:pPr>
        <w:widowControl w:val="0"/>
        <w:autoSpaceDE w:val="0"/>
        <w:autoSpaceDN w:val="0"/>
        <w:adjustRightInd w:val="0"/>
        <w:spacing w:before="11"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val="id-ID"/>
        </w:rPr>
      </w:pPr>
    </w:p>
    <w:p w:rsidR="00E3443C" w:rsidRPr="004671BF" w:rsidRDefault="005554CB" w:rsidP="004671B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In relation to the Meeting Agenda</w:t>
      </w:r>
      <w:r w:rsid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>,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I/we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ask the Attorney</w:t>
      </w:r>
      <w:r w:rsidR="004671BF" w:rsidRPr="004671BF">
        <w:rPr>
          <w:rFonts w:ascii="Arial" w:eastAsia="Times New Roman" w:hAnsi="Arial" w:cs="Arial"/>
          <w:color w:val="000000"/>
          <w:sz w:val="20"/>
          <w:szCs w:val="20"/>
          <w:lang w:val="id-ID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to cast votes as follows</w:t>
      </w:r>
      <w:r w:rsidR="004671BF"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:rsidR="00D62BCB" w:rsidRPr="00D62BCB" w:rsidRDefault="00D62BCB" w:rsidP="00B33027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1"/>
        <w:gridCol w:w="5027"/>
        <w:gridCol w:w="1226"/>
        <w:gridCol w:w="1168"/>
        <w:gridCol w:w="1074"/>
      </w:tblGrid>
      <w:tr w:rsidR="004671BF" w:rsidRPr="00E3443C" w:rsidTr="00576327">
        <w:tc>
          <w:tcPr>
            <w:tcW w:w="571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27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562C27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enda</w:t>
            </w:r>
          </w:p>
        </w:tc>
        <w:tc>
          <w:tcPr>
            <w:tcW w:w="1226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C232CF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168" w:type="dxa"/>
            <w:tcBorders>
              <w:right w:val="single" w:sz="4" w:space="0" w:color="auto"/>
            </w:tcBorders>
            <w:shd w:val="clear" w:color="auto" w:fill="auto"/>
          </w:tcPr>
          <w:p w:rsidR="00C232CF" w:rsidRDefault="00C232CF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C232CF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  <w:tc>
          <w:tcPr>
            <w:tcW w:w="1074" w:type="dxa"/>
            <w:tcBorders>
              <w:right w:val="single" w:sz="4" w:space="0" w:color="auto"/>
            </w:tcBorders>
            <w:shd w:val="clear" w:color="auto" w:fill="auto"/>
          </w:tcPr>
          <w:p w:rsid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4671BF" w:rsidRPr="00562C27" w:rsidRDefault="00562C27" w:rsidP="00562C27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bstain</w:t>
            </w:r>
          </w:p>
        </w:tc>
      </w:tr>
      <w:tr w:rsidR="00E3443C" w:rsidRPr="00E3443C" w:rsidTr="00576327">
        <w:trPr>
          <w:trHeight w:val="800"/>
        </w:trPr>
        <w:tc>
          <w:tcPr>
            <w:tcW w:w="571" w:type="dxa"/>
            <w:tcBorders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3443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27" w:type="dxa"/>
            <w:tcBorders>
              <w:left w:val="single" w:sz="4" w:space="0" w:color="auto"/>
              <w:right w:val="single" w:sz="4" w:space="0" w:color="auto"/>
            </w:tcBorders>
          </w:tcPr>
          <w:p w:rsidR="00CD590B" w:rsidRPr="00CD590B" w:rsidRDefault="00CD590B" w:rsidP="00CD59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CD59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Approval of the 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Company’s </w:t>
            </w:r>
            <w:r w:rsidRPr="00CD59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nnual Report and the ratification of the Company’s Consolidated</w:t>
            </w:r>
          </w:p>
          <w:p w:rsidR="00576327" w:rsidRPr="00576327" w:rsidRDefault="00CD590B" w:rsidP="00E3443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CD59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Financial Statements for fiscal year 201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5.</w:t>
            </w:r>
          </w:p>
        </w:tc>
        <w:tc>
          <w:tcPr>
            <w:tcW w:w="1226" w:type="dxa"/>
            <w:tcBorders>
              <w:left w:val="single" w:sz="4" w:space="0" w:color="auto"/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  <w:righ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tcBorders>
              <w:left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8C6A0A">
        <w:trPr>
          <w:trHeight w:val="539"/>
        </w:trPr>
        <w:tc>
          <w:tcPr>
            <w:tcW w:w="571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E3443C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5027" w:type="dxa"/>
            <w:tcBorders>
              <w:bottom w:val="single" w:sz="4" w:space="0" w:color="auto"/>
            </w:tcBorders>
          </w:tcPr>
          <w:p w:rsidR="00576327" w:rsidRPr="00576327" w:rsidRDefault="00CD590B" w:rsidP="00E3443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termination of the usage</w:t>
            </w:r>
            <w:r w:rsidRPr="00CD59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of the Company’s net profit for fiscal year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 </w:t>
            </w:r>
            <w:r w:rsidR="00576327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2015</w:t>
            </w:r>
          </w:p>
        </w:tc>
        <w:tc>
          <w:tcPr>
            <w:tcW w:w="1226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tcBorders>
              <w:bottom w:val="single" w:sz="4" w:space="0" w:color="auto"/>
            </w:tcBorders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62BCB" w:rsidRPr="00E3443C" w:rsidTr="00576327">
        <w:trPr>
          <w:trHeight w:val="530"/>
        </w:trPr>
        <w:tc>
          <w:tcPr>
            <w:tcW w:w="571" w:type="dxa"/>
            <w:tcBorders>
              <w:top w:val="single" w:sz="4" w:space="0" w:color="auto"/>
            </w:tcBorders>
          </w:tcPr>
          <w:p w:rsidR="00D62BCB" w:rsidRPr="00D62BCB" w:rsidRDefault="00D62BCB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27" w:type="dxa"/>
            <w:tcBorders>
              <w:top w:val="single" w:sz="4" w:space="0" w:color="auto"/>
            </w:tcBorders>
          </w:tcPr>
          <w:p w:rsidR="00576327" w:rsidRPr="00E3443C" w:rsidRDefault="00CD590B" w:rsidP="00C232C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Determination of the Company’s Board in relation with </w:t>
            </w:r>
            <w:r w:rsidR="00C232CF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the expiration of BOD’s term of office.</w:t>
            </w:r>
          </w:p>
        </w:tc>
        <w:tc>
          <w:tcPr>
            <w:tcW w:w="1226" w:type="dxa"/>
            <w:tcBorders>
              <w:top w:val="single" w:sz="4" w:space="0" w:color="auto"/>
            </w:tcBorders>
          </w:tcPr>
          <w:p w:rsidR="00D62BCB" w:rsidRPr="00E3443C" w:rsidRDefault="00D62BCB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  <w:tcBorders>
              <w:top w:val="single" w:sz="4" w:space="0" w:color="auto"/>
            </w:tcBorders>
          </w:tcPr>
          <w:p w:rsidR="00D62BCB" w:rsidRPr="00E3443C" w:rsidRDefault="00D62BCB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  <w:tcBorders>
              <w:top w:val="single" w:sz="4" w:space="0" w:color="auto"/>
            </w:tcBorders>
          </w:tcPr>
          <w:p w:rsidR="00D62BCB" w:rsidRPr="00E3443C" w:rsidRDefault="00D62BCB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576327">
        <w:trPr>
          <w:trHeight w:val="1439"/>
        </w:trPr>
        <w:tc>
          <w:tcPr>
            <w:tcW w:w="571" w:type="dxa"/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>
              <w:rPr>
                <w:rFonts w:ascii="Arial" w:hAnsi="Arial" w:cs="Arial"/>
                <w:sz w:val="20"/>
                <w:szCs w:val="20"/>
                <w:lang w:val="id-ID"/>
              </w:rPr>
              <w:t>3</w:t>
            </w:r>
          </w:p>
        </w:tc>
        <w:tc>
          <w:tcPr>
            <w:tcW w:w="5027" w:type="dxa"/>
          </w:tcPr>
          <w:p w:rsidR="00576327" w:rsidRPr="00576327" w:rsidRDefault="00CD590B" w:rsidP="00CD59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CD59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legation of authority to the Company’s Board of Commiss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ioners to appoint the </w:t>
            </w:r>
            <w:r w:rsidRPr="00CD59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Registered Public Accountant Firm to audit the Company’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s Consolidated Financial </w:t>
            </w:r>
            <w:r w:rsidRPr="00CD59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Statements for fiscal year 201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6 and to </w:t>
            </w:r>
            <w:r w:rsidRPr="00CD59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termi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ne the honorarium of the Public </w:t>
            </w:r>
            <w:r w:rsidRPr="00CD59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Accountant Firm along with other requirements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.</w:t>
            </w:r>
          </w:p>
        </w:tc>
        <w:tc>
          <w:tcPr>
            <w:tcW w:w="1226" w:type="dxa"/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3443C" w:rsidRPr="00E3443C" w:rsidTr="008C6A0A">
        <w:trPr>
          <w:trHeight w:val="962"/>
        </w:trPr>
        <w:tc>
          <w:tcPr>
            <w:tcW w:w="571" w:type="dxa"/>
          </w:tcPr>
          <w:p w:rsid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>
              <w:rPr>
                <w:rFonts w:ascii="Arial" w:hAnsi="Arial" w:cs="Arial"/>
                <w:sz w:val="20"/>
                <w:szCs w:val="20"/>
                <w:lang w:val="id-ID"/>
              </w:rPr>
              <w:t>4</w:t>
            </w:r>
          </w:p>
        </w:tc>
        <w:tc>
          <w:tcPr>
            <w:tcW w:w="5027" w:type="dxa"/>
          </w:tcPr>
          <w:p w:rsidR="00E3443C" w:rsidRPr="00CD590B" w:rsidRDefault="00CD590B" w:rsidP="00CD590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color w:val="020202"/>
                <w:sz w:val="20"/>
                <w:szCs w:val="20"/>
              </w:rPr>
            </w:pPr>
            <w:r w:rsidRPr="00CD59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Determination of the honorarium/salary and other allowances for the Company’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 xml:space="preserve">s Board of </w:t>
            </w:r>
            <w:r w:rsidRPr="00CD59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Commissioners and Board of Directors for fiscal year 201</w:t>
            </w:r>
            <w:r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6</w:t>
            </w:r>
            <w:r w:rsidR="00E3443C" w:rsidRPr="00CD590B">
              <w:rPr>
                <w:rFonts w:ascii="Arial" w:eastAsia="Times New Roman" w:hAnsi="Arial" w:cs="Arial"/>
                <w:color w:val="020202"/>
                <w:sz w:val="20"/>
                <w:szCs w:val="20"/>
              </w:rPr>
              <w:t>.</w:t>
            </w:r>
          </w:p>
        </w:tc>
        <w:tc>
          <w:tcPr>
            <w:tcW w:w="1226" w:type="dxa"/>
          </w:tcPr>
          <w:p w:rsidR="00E3443C" w:rsidRPr="00E3443C" w:rsidRDefault="00E3443C" w:rsidP="00E3443C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8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4" w:type="dxa"/>
          </w:tcPr>
          <w:p w:rsidR="00E3443C" w:rsidRPr="00E3443C" w:rsidRDefault="00E3443C" w:rsidP="00E3443C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E3443C" w:rsidRDefault="00E3443C" w:rsidP="00B33027">
      <w:pPr>
        <w:widowControl w:val="0"/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8C33F6" w:rsidRPr="00E3443C" w:rsidRDefault="00CE65A1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lastRenderedPageBreak/>
        <w:t>This Power of Attorney shall be effective</w:t>
      </w:r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>since</w:t>
      </w:r>
      <w:r w:rsidRPr="00CE65A1">
        <w:rPr>
          <w:rFonts w:ascii="Arial" w:eastAsia="Times New Roman" w:hAnsi="Arial" w:cs="Arial"/>
          <w:color w:val="000000"/>
          <w:sz w:val="20"/>
          <w:szCs w:val="20"/>
        </w:rPr>
        <w:t xml:space="preserve"> the date of Power of Attorney below and irrevocably</w:t>
      </w:r>
      <w:r w:rsidR="001304B8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8C33F6" w:rsidRPr="00E3443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This </w:t>
      </w:r>
      <w:r w:rsidRPr="00CE65A1">
        <w:rPr>
          <w:rFonts w:ascii="Arial" w:eastAsia="Times New Roman" w:hAnsi="Arial" w:cs="Arial"/>
          <w:color w:val="000000"/>
          <w:sz w:val="20"/>
          <w:szCs w:val="20"/>
        </w:rPr>
        <w:t xml:space="preserve">Power of Attorney shall be governed and construed in accordance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with </w:t>
      </w:r>
      <w:r w:rsidRPr="00CE65A1">
        <w:rPr>
          <w:rFonts w:ascii="Arial" w:eastAsia="Times New Roman" w:hAnsi="Arial" w:cs="Arial"/>
          <w:color w:val="000000"/>
          <w:sz w:val="20"/>
          <w:szCs w:val="20"/>
        </w:rPr>
        <w:t>the laws of the Republic of Indonesia</w:t>
      </w:r>
      <w:r w:rsidR="001304B8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:rsidR="008C33F6" w:rsidRDefault="008C33F6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:rsidR="001304B8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_____________, ________________</w:t>
      </w:r>
      <w:r w:rsidRPr="001304B8">
        <w:rPr>
          <w:rFonts w:ascii="Arial" w:eastAsia="Times New Roman" w:hAnsi="Arial" w:cs="Arial"/>
          <w:color w:val="000000"/>
          <w:sz w:val="20"/>
          <w:szCs w:val="20"/>
        </w:rPr>
        <w:t xml:space="preserve"> 201</w:t>
      </w:r>
      <w:r>
        <w:rPr>
          <w:rFonts w:ascii="Arial" w:eastAsia="Times New Roman" w:hAnsi="Arial" w:cs="Arial"/>
          <w:color w:val="000000"/>
          <w:sz w:val="20"/>
          <w:szCs w:val="20"/>
        </w:rPr>
        <w:t>6</w:t>
      </w:r>
    </w:p>
    <w:p w:rsidR="001304B8" w:rsidRPr="00E3443C" w:rsidRDefault="001304B8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Style w:val="TableGrid"/>
        <w:tblW w:w="9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58"/>
        <w:gridCol w:w="4590"/>
      </w:tblGrid>
      <w:tr w:rsidR="008C33F6" w:rsidRPr="00E3443C" w:rsidTr="00126B4A">
        <w:tc>
          <w:tcPr>
            <w:tcW w:w="5058" w:type="dxa"/>
          </w:tcPr>
          <w:p w:rsidR="008C33F6" w:rsidRPr="00E3443C" w:rsidRDefault="007D3DAF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</w:t>
            </w:r>
            <w:r w:rsidR="005213A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incipal</w:t>
            </w: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1304B8" w:rsidRPr="001304B8" w:rsidRDefault="007D3DAF" w:rsidP="00E17D9C">
            <w:pPr>
              <w:outlineLvl w:val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      Govt. Stamp</w:t>
            </w:r>
          </w:p>
          <w:p w:rsidR="0092037B" w:rsidRPr="001304B8" w:rsidRDefault="00E17D9C" w:rsidP="00E17D9C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      </w:t>
            </w:r>
            <w:r w:rsidR="007D3DA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p</w:t>
            </w:r>
            <w:r w:rsidR="001304B8" w:rsidRPr="001304B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.000</w:t>
            </w:r>
          </w:p>
          <w:p w:rsidR="0092037B" w:rsidRPr="001304B8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92037B" w:rsidRPr="001304B8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</w:t>
            </w:r>
          </w:p>
          <w:p w:rsidR="008C33F6" w:rsidRPr="001304B8" w:rsidRDefault="008C33F6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4590" w:type="dxa"/>
          </w:tcPr>
          <w:p w:rsidR="008C33F6" w:rsidRPr="00E3443C" w:rsidRDefault="007D3DAF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</w:t>
            </w:r>
            <w:r w:rsidR="005213A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ttorney</w:t>
            </w:r>
            <w:bookmarkStart w:id="0" w:name="_GoBack"/>
            <w:bookmarkEnd w:id="0"/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E17D9C" w:rsidRPr="00E3443C" w:rsidRDefault="00E17D9C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92037B" w:rsidRPr="00E3443C" w:rsidRDefault="0092037B" w:rsidP="008C33F6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 w:rsidRPr="00E3443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________________________________</w:t>
            </w:r>
          </w:p>
          <w:p w:rsidR="00D13220" w:rsidRPr="001304B8" w:rsidRDefault="00D13220" w:rsidP="0092037B">
            <w:pPr>
              <w:widowControl w:val="0"/>
              <w:autoSpaceDE w:val="0"/>
              <w:autoSpaceDN w:val="0"/>
              <w:adjustRightInd w:val="0"/>
              <w:spacing w:before="9"/>
              <w:ind w:right="77"/>
              <w:jc w:val="both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8C33F6" w:rsidRPr="00E3443C" w:rsidRDefault="008C33F6" w:rsidP="008C33F6">
      <w:pPr>
        <w:widowControl w:val="0"/>
        <w:autoSpaceDE w:val="0"/>
        <w:autoSpaceDN w:val="0"/>
        <w:adjustRightInd w:val="0"/>
        <w:spacing w:before="9" w:after="0" w:line="240" w:lineRule="auto"/>
        <w:ind w:right="77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8C33F6" w:rsidRPr="00E3443C" w:rsidSect="00B54865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156A63"/>
    <w:multiLevelType w:val="hybridMultilevel"/>
    <w:tmpl w:val="42F28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B0E6CA1"/>
    <w:multiLevelType w:val="hybridMultilevel"/>
    <w:tmpl w:val="4B3A75F4"/>
    <w:lvl w:ilvl="0" w:tplc="3072D1F0">
      <w:start w:val="1"/>
      <w:numFmt w:val="decimal"/>
      <w:lvlText w:val="%1."/>
      <w:lvlJc w:val="righ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I0M7A0MTaytDS0NDBS0lEKTi0uzszPAykwqgUAImzgxywAAAA="/>
  </w:docVars>
  <w:rsids>
    <w:rsidRoot w:val="008C33F6"/>
    <w:rsid w:val="0007513B"/>
    <w:rsid w:val="00087924"/>
    <w:rsid w:val="00126B4A"/>
    <w:rsid w:val="001304B8"/>
    <w:rsid w:val="001548BC"/>
    <w:rsid w:val="002267B9"/>
    <w:rsid w:val="0042319C"/>
    <w:rsid w:val="00423EB9"/>
    <w:rsid w:val="004671BF"/>
    <w:rsid w:val="004C39A7"/>
    <w:rsid w:val="005213A1"/>
    <w:rsid w:val="005554CB"/>
    <w:rsid w:val="00562C27"/>
    <w:rsid w:val="00576327"/>
    <w:rsid w:val="005C6C8A"/>
    <w:rsid w:val="005D7BB5"/>
    <w:rsid w:val="00600DB0"/>
    <w:rsid w:val="00634B5D"/>
    <w:rsid w:val="0067003A"/>
    <w:rsid w:val="006E3E46"/>
    <w:rsid w:val="006F5839"/>
    <w:rsid w:val="007267F4"/>
    <w:rsid w:val="007D3DAF"/>
    <w:rsid w:val="008B179D"/>
    <w:rsid w:val="008C33F6"/>
    <w:rsid w:val="008C6A0A"/>
    <w:rsid w:val="008F5032"/>
    <w:rsid w:val="0092037B"/>
    <w:rsid w:val="0096039A"/>
    <w:rsid w:val="00960587"/>
    <w:rsid w:val="00A603B3"/>
    <w:rsid w:val="00A662A6"/>
    <w:rsid w:val="00B33027"/>
    <w:rsid w:val="00B54865"/>
    <w:rsid w:val="00B652D2"/>
    <w:rsid w:val="00C232CF"/>
    <w:rsid w:val="00C57980"/>
    <w:rsid w:val="00C76396"/>
    <w:rsid w:val="00CD590B"/>
    <w:rsid w:val="00CE65A1"/>
    <w:rsid w:val="00D13220"/>
    <w:rsid w:val="00D279BC"/>
    <w:rsid w:val="00D62BCB"/>
    <w:rsid w:val="00DA68A3"/>
    <w:rsid w:val="00E17D9C"/>
    <w:rsid w:val="00E3443C"/>
    <w:rsid w:val="00F07540"/>
    <w:rsid w:val="00F2333F"/>
    <w:rsid w:val="00FE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3027"/>
  </w:style>
  <w:style w:type="paragraph" w:styleId="Heading1">
    <w:name w:val="heading 1"/>
    <w:basedOn w:val="Normal"/>
    <w:next w:val="Normal"/>
    <w:link w:val="Heading1Char"/>
    <w:qFormat/>
    <w:rsid w:val="004671B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33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C33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671BF"/>
    <w:rPr>
      <w:rFonts w:ascii="Times New Roman" w:eastAsia="Times New Roman" w:hAnsi="Times New Roman" w:cs="Times New Roman"/>
      <w:sz w:val="24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3027"/>
  </w:style>
  <w:style w:type="paragraph" w:styleId="Heading1">
    <w:name w:val="heading 1"/>
    <w:basedOn w:val="Normal"/>
    <w:next w:val="Normal"/>
    <w:link w:val="Heading1Char"/>
    <w:qFormat/>
    <w:rsid w:val="004671BF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33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C33F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671BF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al</dc:creator>
  <cp:lastModifiedBy>Aditya Pamadya Sudjono - JKT</cp:lastModifiedBy>
  <cp:revision>11</cp:revision>
  <dcterms:created xsi:type="dcterms:W3CDTF">2016-03-11T04:17:00Z</dcterms:created>
  <dcterms:modified xsi:type="dcterms:W3CDTF">2016-03-23T10:07:00Z</dcterms:modified>
</cp:coreProperties>
</file>